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76ED2" w14:textId="77777777" w:rsidR="00AB52FA" w:rsidRPr="00B276B8" w:rsidRDefault="00F003C2" w:rsidP="00BD6D39">
      <w:pPr>
        <w:pStyle w:val="Bibliography"/>
      </w:pPr>
      <w:r>
        <w:t>Untitled</w:t>
      </w:r>
    </w:p>
    <w:p w14:paraId="6AD76ED3" w14:textId="77777777" w:rsidR="00AB52FA" w:rsidRDefault="00F003C2" w:rsidP="00EA1E33">
      <w:pPr>
        <w:pStyle w:val="BodyText"/>
      </w:pPr>
      <w:r>
        <w:t>Tony Carilli</w:t>
      </w:r>
    </w:p>
    <w:p w14:paraId="6AD76ED4" w14:textId="77777777" w:rsidR="00AB52FA" w:rsidRDefault="00F003C2">
      <w:r>
        <w:t>1/25/2022</w:t>
      </w:r>
    </w:p>
    <w:p w14:paraId="6AD76ED5" w14:textId="77777777" w:rsidR="00AB52FA" w:rsidRDefault="00F003C2" w:rsidP="0049729D">
      <w:pPr>
        <w:pStyle w:val="Heading1"/>
      </w:pPr>
      <w:bookmarkStart w:id="0" w:name="r-markdown"/>
      <w:r>
        <w:t>R Markdown</w:t>
      </w:r>
    </w:p>
    <w:p w14:paraId="6AD76ED6" w14:textId="77777777" w:rsidR="00AB52FA" w:rsidRDefault="00F003C2" w:rsidP="003D27E7">
      <w:pPr>
        <w:pStyle w:val="FirstParagraph"/>
      </w:pPr>
      <w:r>
        <w:t xml:space="preserve">This is an R Markdown document. Markdown is a simple </w:t>
      </w:r>
      <w:r w:rsidRPr="003D27E7"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AD76ED7" w14:textId="77777777" w:rsidR="00AB52FA" w:rsidRDefault="00F003C2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AD76ED8" w14:textId="77777777" w:rsidR="00AB52FA" w:rsidRDefault="00F003C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AD76ED9" w14:textId="77777777" w:rsidR="00AB52FA" w:rsidRDefault="00F003C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D76EDA" w14:textId="77777777" w:rsidR="00AB52FA" w:rsidRDefault="00F003C2">
      <w:pPr>
        <w:pStyle w:val="Heading2"/>
      </w:pPr>
      <w:bookmarkStart w:id="1" w:name="including-plots"/>
      <w:bookmarkEnd w:id="0"/>
      <w:r>
        <w:t>Including Plots</w:t>
      </w:r>
    </w:p>
    <w:p w14:paraId="6AD76EDB" w14:textId="2B0894A6" w:rsidR="00AB52FA" w:rsidRDefault="00F003C2">
      <w:pPr>
        <w:pStyle w:val="FirstParagraph"/>
      </w:pPr>
      <w:r>
        <w:t>You can also embed plots, for example:</w:t>
      </w:r>
    </w:p>
    <w:p w14:paraId="033B6BF1" w14:textId="77777777" w:rsidR="00EA1E33" w:rsidRPr="004A334F" w:rsidRDefault="00EA1E33" w:rsidP="004A334F">
      <w:pPr>
        <w:pStyle w:val="BodyText"/>
      </w:pPr>
    </w:p>
    <w:p w14:paraId="6AD76EDC" w14:textId="77777777" w:rsidR="00AB52FA" w:rsidRDefault="00F003C2">
      <w:pPr>
        <w:pStyle w:val="BodyText"/>
      </w:pPr>
      <w:r>
        <w:rPr>
          <w:noProof/>
        </w:rPr>
        <w:drawing>
          <wp:inline distT="0" distB="0" distL="0" distR="0" wp14:anchorId="6AD76EDE" wp14:editId="6AD76ED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76EDD" w14:textId="7DC8AA2C" w:rsidR="00AB52FA" w:rsidRDefault="00F003C2" w:rsidP="00D57C41">
      <w:pPr>
        <w:pStyle w:val="Abstrac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16356128" w14:textId="2ED888DE" w:rsidR="000814E8" w:rsidRPr="000814E8" w:rsidRDefault="000814E8" w:rsidP="000814E8">
      <w:pPr>
        <w:pStyle w:val="BodyText"/>
      </w:pPr>
      <w:sdt>
        <w:sdtPr>
          <w:rPr>
            <w:rFonts w:ascii="Cambria Math" w:hAnsi="Cambria Math"/>
            <w:i/>
          </w:rPr>
          <w:id w:val="1844905238"/>
          <w:placeholder>
            <w:docPart w:val="DefaultPlaceholder_2098659788"/>
          </w:placeholder>
          <w:temporary/>
          <w:showingPlcHdr/>
          <w:equation/>
        </w:sdtPr>
        <w:sdtEndPr/>
        <w:sdtContent>
          <m:oMathPara>
            <m:oMathParaPr>
              <m:jc m:val="left"/>
            </m:oMathParaPr>
            <m:oMath>
              <m:r>
                <w:rPr>
                  <w:rStyle w:val="PlaceholderText"/>
                  <w:rFonts w:ascii="Cambria Math" w:hAnsi="Cambria Math"/>
                </w:rPr>
                <m:t>Type equation here.</m:t>
              </m:r>
            </m:oMath>
          </m:oMathPara>
        </w:sdtContent>
      </w:sdt>
    </w:p>
    <w:sectPr w:rsidR="000814E8" w:rsidRPr="000814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52FF4" w14:textId="77777777" w:rsidR="00673185" w:rsidRDefault="00673185">
      <w:pPr>
        <w:spacing w:after="0"/>
      </w:pPr>
      <w:r>
        <w:separator/>
      </w:r>
    </w:p>
  </w:endnote>
  <w:endnote w:type="continuationSeparator" w:id="0">
    <w:p w14:paraId="62743209" w14:textId="77777777" w:rsidR="00673185" w:rsidRDefault="006731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12FB1" w14:textId="77777777" w:rsidR="00673185" w:rsidRDefault="00673185">
      <w:r>
        <w:separator/>
      </w:r>
    </w:p>
  </w:footnote>
  <w:footnote w:type="continuationSeparator" w:id="0">
    <w:p w14:paraId="24459D7A" w14:textId="77777777" w:rsidR="00673185" w:rsidRDefault="006731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AD0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D32F6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468C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A608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62823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2835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5624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DE8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76A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12B8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5F13"/>
    <w:multiLevelType w:val="hybridMultilevel"/>
    <w:tmpl w:val="42E25E1E"/>
    <w:lvl w:ilvl="0" w:tplc="2F7AA540">
      <w:start w:val="1"/>
      <w:numFmt w:val="decimal"/>
      <w:pStyle w:val="CaptionedFigur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AE401"/>
    <w:multiLevelType w:val="multilevel"/>
    <w:tmpl w:val="CB842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39907E5E"/>
    <w:multiLevelType w:val="hybridMultilevel"/>
    <w:tmpl w:val="44B8C75E"/>
    <w:lvl w:ilvl="0" w:tplc="7A6AAFBC">
      <w:start w:val="1"/>
      <w:numFmt w:val="upperRoman"/>
      <w:pStyle w:val="TableCaption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E504C3"/>
    <w:multiLevelType w:val="hybridMultilevel"/>
    <w:tmpl w:val="D320E88E"/>
    <w:lvl w:ilvl="0" w:tplc="ACCEE13E">
      <w:start w:val="1"/>
      <w:numFmt w:val="decimal"/>
      <w:pStyle w:val="Figur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14E8"/>
    <w:rsid w:val="00107A80"/>
    <w:rsid w:val="001E75A9"/>
    <w:rsid w:val="00250402"/>
    <w:rsid w:val="002701F2"/>
    <w:rsid w:val="002D0A59"/>
    <w:rsid w:val="003766DF"/>
    <w:rsid w:val="003D27E7"/>
    <w:rsid w:val="00427F35"/>
    <w:rsid w:val="0049729D"/>
    <w:rsid w:val="004A0323"/>
    <w:rsid w:val="004A334F"/>
    <w:rsid w:val="004D67A0"/>
    <w:rsid w:val="004E29B3"/>
    <w:rsid w:val="00590D07"/>
    <w:rsid w:val="00631916"/>
    <w:rsid w:val="00673185"/>
    <w:rsid w:val="00784D58"/>
    <w:rsid w:val="00803881"/>
    <w:rsid w:val="008808C5"/>
    <w:rsid w:val="008D6863"/>
    <w:rsid w:val="008D6DE2"/>
    <w:rsid w:val="00A04EFA"/>
    <w:rsid w:val="00A27034"/>
    <w:rsid w:val="00A820DA"/>
    <w:rsid w:val="00AB52FA"/>
    <w:rsid w:val="00B276B8"/>
    <w:rsid w:val="00B86B75"/>
    <w:rsid w:val="00BC48D5"/>
    <w:rsid w:val="00BD6D39"/>
    <w:rsid w:val="00BE23A3"/>
    <w:rsid w:val="00C36279"/>
    <w:rsid w:val="00C6755B"/>
    <w:rsid w:val="00D57C41"/>
    <w:rsid w:val="00DB07CA"/>
    <w:rsid w:val="00DE4FE3"/>
    <w:rsid w:val="00E315A3"/>
    <w:rsid w:val="00EA1E33"/>
    <w:rsid w:val="00F003C2"/>
    <w:rsid w:val="00FF0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76ED2"/>
  <w15:docId w15:val="{2ED32C85-DB01-4ADE-B2BC-57E3CB7D7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50402"/>
    <w:pPr>
      <w:keepNext/>
      <w:keepLines/>
      <w:spacing w:before="240" w:after="120"/>
      <w:outlineLvl w:val="0"/>
    </w:pPr>
    <w:rPr>
      <w:rFonts w:ascii="Times New Roman" w:eastAsiaTheme="majorEastAsia" w:hAnsi="Times New Roman" w:cstheme="majorBidi"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0402"/>
    <w:pPr>
      <w:keepNext/>
      <w:keepLines/>
      <w:spacing w:before="240" w:after="120"/>
      <w:outlineLvl w:val="1"/>
    </w:pPr>
    <w:rPr>
      <w:rFonts w:ascii="Times New Roman" w:eastAsiaTheme="majorEastAsia" w:hAnsi="Times New Roman" w:cstheme="majorBidi"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27E7"/>
    <w:pPr>
      <w:spacing w:after="0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3D27E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76B8"/>
    <w:pPr>
      <w:keepNext/>
      <w:keepLines/>
      <w:spacing w:after="480"/>
    </w:pPr>
    <w:rPr>
      <w:rFonts w:ascii="Times New Roman" w:eastAsiaTheme="majorEastAsia" w:hAnsi="Times New Roman" w:cstheme="majorBidi"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729D"/>
    <w:pPr>
      <w:keepNext/>
      <w:keepLines/>
      <w:spacing w:after="10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57C41"/>
    <w:pPr>
      <w:keepNext/>
      <w:keepLines/>
      <w:spacing w:after="24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FF06CD"/>
    <w:pPr>
      <w:spacing w:after="1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67A0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rsid w:val="000814E8"/>
    <w:pPr>
      <w:spacing w:before="240" w:after="120"/>
    </w:pPr>
    <w:rPr>
      <w:rFonts w:ascii="Times New Roman" w:hAnsi="Times New Roman"/>
    </w:rPr>
  </w:style>
  <w:style w:type="paragraph" w:customStyle="1" w:styleId="TableCaption">
    <w:name w:val="Table Caption"/>
    <w:basedOn w:val="Caption"/>
    <w:pPr>
      <w:keepNext/>
      <w:numPr>
        <w:numId w:val="13"/>
      </w:numPr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1E75A9"/>
    <w:pPr>
      <w:numPr>
        <w:numId w:val="14"/>
      </w:numPr>
      <w:spacing w:before="240" w:after="120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rsid w:val="003766DF"/>
    <w:pPr>
      <w:keepNext/>
      <w:numPr>
        <w:numId w:val="12"/>
      </w:numPr>
    </w:pPr>
  </w:style>
  <w:style w:type="character" w:customStyle="1" w:styleId="CaptionChar">
    <w:name w:val="Caption Char"/>
    <w:basedOn w:val="DefaultParagraphFont"/>
    <w:link w:val="Caption"/>
    <w:rsid w:val="000814E8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 w:val="0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NoSpacing">
    <w:name w:val="No Spacing"/>
    <w:rsid w:val="00803881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3D27E7"/>
    <w:rPr>
      <w:rFonts w:ascii="Times New Roman" w:hAnsi="Times New Roman"/>
    </w:rPr>
  </w:style>
  <w:style w:type="paragraph" w:styleId="PlainText">
    <w:name w:val="Plain Text"/>
    <w:basedOn w:val="Normal"/>
    <w:link w:val="PlainTextChar"/>
    <w:unhideWhenUsed/>
    <w:rsid w:val="00803881"/>
    <w:pPr>
      <w:spacing w:after="0"/>
    </w:pPr>
    <w:rPr>
      <w:rFonts w:ascii="Times New Roman" w:hAnsi="Times New Roman"/>
      <w:szCs w:val="21"/>
    </w:rPr>
  </w:style>
  <w:style w:type="character" w:customStyle="1" w:styleId="PlainTextChar">
    <w:name w:val="Plain Text Char"/>
    <w:basedOn w:val="DefaultParagraphFont"/>
    <w:link w:val="PlainText"/>
    <w:rsid w:val="00803881"/>
    <w:rPr>
      <w:rFonts w:ascii="Times New Roman" w:hAnsi="Times New Roman"/>
      <w:szCs w:val="21"/>
    </w:rPr>
  </w:style>
  <w:style w:type="character" w:styleId="PlaceholderText">
    <w:name w:val="Placeholder Text"/>
    <w:basedOn w:val="DefaultParagraphFont"/>
    <w:semiHidden/>
    <w:rsid w:val="000814E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E69AC-C798-43A3-9D43-5E0B1AFE339B}"/>
      </w:docPartPr>
      <w:docPartBody>
        <w:p w:rsidR="00000000" w:rsidRDefault="002374C0">
          <w:r w:rsidRPr="009964C4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74C0"/>
    <w:rsid w:val="002374C0"/>
    <w:rsid w:val="00B07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374C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ny Carilli</dc:creator>
  <cp:keywords/>
  <cp:lastModifiedBy>Tony Carilli</cp:lastModifiedBy>
  <cp:revision>29</cp:revision>
  <dcterms:created xsi:type="dcterms:W3CDTF">2022-01-25T19:52:00Z</dcterms:created>
  <dcterms:modified xsi:type="dcterms:W3CDTF">2022-01-26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2</vt:lpwstr>
  </property>
  <property fmtid="{D5CDD505-2E9C-101B-9397-08002B2CF9AE}" pid="3" name="output">
    <vt:lpwstr>word_document</vt:lpwstr>
  </property>
</Properties>
</file>